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2" w:name="dentist-clinical-guide-dentalcare-pro"/>
    <w:p>
      <w:pPr>
        <w:pStyle w:val="Heading1"/>
      </w:pPr>
      <w:r>
        <w:t xml:space="preserve">Dentist Clinical Guide — DentalCare Pr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-DEN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ffective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view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-03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Lisa Wong — Clinical Dire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ass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 — Confidential</w:t>
            </w:r>
          </w:p>
        </w:tc>
      </w:tr>
    </w:tbl>
    <w:bookmarkStart w:id="20" w:name="version-history"/>
    <w:p>
      <w:pPr>
        <w:pStyle w:val="Heading2"/>
      </w:pPr>
      <w:r>
        <w:t xml:space="preserve">Version Histo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38"/>
        <w:gridCol w:w="1118"/>
        <w:gridCol w:w="1584"/>
        <w:gridCol w:w="437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Lisa W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clinical gu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4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Lisa W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ed clinical note templ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7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Lisa W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plan presentation workf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Lisa W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prescribing and imaging updat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clinical-workflow-overview"/>
    <w:p>
      <w:pPr>
        <w:pStyle w:val="Heading2"/>
      </w:pPr>
      <w:r>
        <w:t xml:space="preserve">1. Clinical Workflow Overview</w:t>
      </w:r>
    </w:p>
    <w:p>
      <w:pPr>
        <w:pStyle w:val="SourceCode"/>
      </w:pPr>
      <w:r>
        <w:rPr>
          <w:rStyle w:val="VerbatimChar"/>
        </w:rPr>
        <w:t xml:space="preserve">Patient Checked In (by Front Desk)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 xml:space="preserve">Patient appears in Clinical Queue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 xml:space="preserve">Review Patient Chart</w:t>
      </w:r>
      <w:r>
        <w:br/>
      </w:r>
      <w:r>
        <w:rPr>
          <w:rStyle w:val="VerbatimChar"/>
        </w:rPr>
        <w:t xml:space="preserve">├── Medical history and alerts</w:t>
      </w:r>
      <w:r>
        <w:br/>
      </w:r>
      <w:r>
        <w:rPr>
          <w:rStyle w:val="VerbatimChar"/>
        </w:rPr>
        <w:t xml:space="preserve">├── Previous treatment history</w:t>
      </w:r>
      <w:r>
        <w:br/>
      </w:r>
      <w:r>
        <w:rPr>
          <w:rStyle w:val="VerbatimChar"/>
        </w:rPr>
        <w:t xml:space="preserve">├── Current treatment plan</w:t>
      </w:r>
      <w:r>
        <w:br/>
      </w:r>
      <w:r>
        <w:rPr>
          <w:rStyle w:val="VerbatimChar"/>
        </w:rPr>
        <w:t xml:space="preserve">├── Allergies and medications</w:t>
      </w:r>
      <w:r>
        <w:br/>
      </w:r>
      <w:r>
        <w:rPr>
          <w:rStyle w:val="VerbatimChar"/>
        </w:rPr>
        <w:t xml:space="preserve">└── Dental images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 xml:space="preserve">Conduct Examination / Treatment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 xml:space="preserve">Document Clinical Note (SOAP format)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 xml:space="preserve">Complete Procedures (post CDT codes)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 xml:space="preserve">Create/Update Treatment Plan (if needed)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 xml:space="preserve">Write Prescriptions (if needed)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 xml:space="preserve">Sign and Finalize Note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 xml:space="preserve">Patient returns to Front Desk for checkout</w:t>
      </w:r>
    </w:p>
    <w:p>
      <w:r>
        <w:pict>
          <v:rect style="width:0;height:1.5pt" o:hralign="center" o:hrstd="t" o:hr="t"/>
        </w:pict>
      </w:r>
    </w:p>
    <w:bookmarkEnd w:id="21"/>
    <w:bookmarkStart w:id="22" w:name="clinical-queue"/>
    <w:p>
      <w:pPr>
        <w:pStyle w:val="Heading2"/>
      </w:pPr>
      <w:r>
        <w:t xml:space="preserve">2. Clinical Queue</w:t>
      </w:r>
    </w:p>
    <w:p>
      <w:pPr>
        <w:pStyle w:val="FirstParagraph"/>
      </w:pPr>
      <w:r>
        <w:t xml:space="preserve">After logging in, navigate to</w:t>
      </w:r>
      <w:r>
        <w:t xml:space="preserve"> </w:t>
      </w:r>
      <w:r>
        <w:rPr>
          <w:bCs/>
          <w:b/>
        </w:rPr>
        <w:t xml:space="preserve">Clinical</w:t>
      </w:r>
      <w:r>
        <w:t xml:space="preserve"> </w:t>
      </w:r>
      <w:r>
        <w:t xml:space="preserve">in the left sidebar. The Clinical Queue shows all patients checked in at your location, organized by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51"/>
        <w:gridCol w:w="59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ointment start 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 name and M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ointment type (NP-CE, AD-PRO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ed opera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iting / Seated / In Progress / Compl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cal alerts (allergies, premedication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ed provider</w:t>
            </w:r>
          </w:p>
        </w:tc>
      </w:tr>
    </w:tbl>
    <w:p>
      <w:pPr>
        <w:pStyle w:val="BodyText"/>
      </w:pPr>
      <w:r>
        <w:rPr>
          <w:bCs/>
          <w:b/>
        </w:rPr>
        <w:t xml:space="preserve">Alert Icon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119"/>
        <w:gridCol w:w="58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 pill i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g allergy — click to view aller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rt i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condition — may need premed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low tria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cal alert — click to view 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e Rx i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medications that affect treat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llar 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standing balance &gt; $20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5" w:name="clinical-notes"/>
    <w:p>
      <w:pPr>
        <w:pStyle w:val="Heading2"/>
      </w:pPr>
      <w:r>
        <w:t xml:space="preserve">3. Clinical Notes</w:t>
      </w:r>
    </w:p>
    <w:bookmarkStart w:id="23" w:name="creating-a-clinical-note"/>
    <w:p>
      <w:pPr>
        <w:pStyle w:val="Heading3"/>
      </w:pPr>
      <w:r>
        <w:t xml:space="preserve">3.1 Creating a Clinical Not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88"/>
        <w:gridCol w:w="72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 patient in Clinical Queue →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Start Note</w:t>
            </w:r>
            <w:r>
              <w:rPr>
                <w:bCs/>
                <w:b/>
              </w:rP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t note type: Progress Note, Exam Note, Emergency 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auto-populates: Date, Provider, Patient ID, Appointment li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SOAP sections (see §3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procedures performed (see §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any prescriptions (see §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the complete 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Sign &amp; Finalize</w:t>
            </w:r>
            <w:r>
              <w:rPr>
                <w:bCs/>
                <w:b/>
              </w:rPr>
              <w:t xml:space="preserve">”</w:t>
            </w:r>
            <w:r>
              <w:t xml:space="preserve"> </w:t>
            </w:r>
            <w:r>
              <w:t xml:space="preserve">to lock the note</w:t>
            </w:r>
          </w:p>
        </w:tc>
      </w:tr>
    </w:tbl>
    <w:p>
      <w:pPr>
        <w:pStyle w:val="BlockText"/>
      </w:pPr>
      <w:r>
        <w:rPr>
          <w:bCs/>
          <w:b/>
        </w:rPr>
        <w:t xml:space="preserve">Important:</w:t>
      </w:r>
      <w:r>
        <w:t xml:space="preserve"> </w:t>
      </w:r>
      <w:r>
        <w:t xml:space="preserve">Once finalized, notes cannot be edited — only amended. To amend, click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mend Note</w:t>
      </w:r>
      <w:r>
        <w:rPr>
          <w:bCs/>
          <w:b/>
        </w:rPr>
        <w:t xml:space="preserve">”</w:t>
      </w:r>
      <w:r>
        <w:t xml:space="preserve"> </w:t>
      </w:r>
      <w:r>
        <w:t xml:space="preserve">which creates a new amendment linked to the original note with a required amendment reason.</w:t>
      </w:r>
    </w:p>
    <w:bookmarkEnd w:id="23"/>
    <w:bookmarkStart w:id="24" w:name="soap-note-format"/>
    <w:p>
      <w:pPr>
        <w:pStyle w:val="Heading3"/>
      </w:pPr>
      <w:r>
        <w:t xml:space="preserve">3.2 SOAP Note Forma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82"/>
        <w:gridCol w:w="5148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je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’s chief complaint in their own w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bje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 findings, exam results, radiograph find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nosis, clinical 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plan, next steps, follow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>
      <w:pPr>
        <w:pStyle w:val="BodyText"/>
      </w:pPr>
      <w:r>
        <w:rPr>
          <w:bCs/>
          <w:b/>
        </w:rPr>
        <w:t xml:space="preserve">Quick Templates:</w:t>
      </w:r>
    </w:p>
    <w:p>
      <w:pPr>
        <w:pStyle w:val="BodyText"/>
      </w:pPr>
      <w:r>
        <w:t xml:space="preserve">The system includes pre-built templates for common note type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03"/>
        <w:gridCol w:w="48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iodic Ex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0120 — routine periodic evalu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Patient Comprehens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0150 — new patient comprehensive ex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ergency V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0140 + D9110 — emergency pain vi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wn Pr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wn preparation procedure 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t Canal Thera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dontic therapy procedure 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gical/simple extraction 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giene Ex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ist review of hygiene patient</w:t>
            </w:r>
          </w:p>
        </w:tc>
      </w:tr>
    </w:tbl>
    <w:p>
      <w:pPr>
        <w:pStyle w:val="BodyText"/>
      </w:pPr>
      <w:r>
        <w:t xml:space="preserve">To use a template: Click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mplates</w:t>
      </w:r>
      <w:r>
        <w:rPr>
          <w:bCs/>
          <w:b/>
        </w:rPr>
        <w:t xml:space="preserve">”</w:t>
      </w:r>
      <w:r>
        <w:t xml:space="preserve"> </w:t>
      </w:r>
      <w:r>
        <w:t xml:space="preserve">→ select template → customize for the patient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posting-procedures"/>
    <w:p>
      <w:pPr>
        <w:pStyle w:val="Heading2"/>
      </w:pPr>
      <w:r>
        <w:t xml:space="preserve">4. Posting Procedures</w:t>
      </w:r>
    </w:p>
    <w:bookmarkStart w:id="26" w:name="adding-a-completed-procedure"/>
    <w:p>
      <w:pPr>
        <w:pStyle w:val="Heading3"/>
      </w:pPr>
      <w:r>
        <w:t xml:space="preserve">4.1 Adding a Completed Procedur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88"/>
        <w:gridCol w:w="72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m the clinical note, 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Add Procedure</w:t>
            </w:r>
            <w:r>
              <w:rPr>
                <w:bCs/>
                <w:b/>
              </w:rP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rch for CDT code by number or 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t the procedure 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 tooth number(s) if ap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 surface(s) if applicable (M, O, D, B, 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auto-fills fee from fee schedu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anesthesia type and amount if ap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procedure-specific notes if nee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Add</w:t>
            </w:r>
            <w:r>
              <w:rPr>
                <w:bCs/>
                <w:b/>
              </w:rPr>
              <w:t xml:space="preserve">”</w:t>
            </w:r>
            <w:r>
              <w:t xml:space="preserve"> </w:t>
            </w:r>
            <w:r>
              <w:t xml:space="preserve">— procedure appears in the note’s procedure list</w:t>
            </w:r>
          </w:p>
        </w:tc>
      </w:tr>
    </w:tbl>
    <w:bookmarkEnd w:id="26"/>
    <w:bookmarkStart w:id="27" w:name="common-procedure-quick-add"/>
    <w:p>
      <w:pPr>
        <w:pStyle w:val="Heading3"/>
      </w:pPr>
      <w:r>
        <w:t xml:space="preserve">4.2 Common Procedure Quick-Add</w:t>
      </w:r>
    </w:p>
    <w:p>
      <w:pPr>
        <w:pStyle w:val="FirstParagraph"/>
      </w:pPr>
      <w:r>
        <w:t xml:space="preserve">For frequently used procedures, use the</w:t>
      </w:r>
      <w:r>
        <w:t xml:space="preserve"> </w:t>
      </w:r>
      <w:r>
        <w:rPr>
          <w:bCs/>
          <w:b/>
        </w:rPr>
        <w:t xml:space="preserve">Quick Procedure</w:t>
      </w:r>
      <w:r>
        <w:t xml:space="preserve"> </w:t>
      </w:r>
      <w:r>
        <w:t xml:space="preserve">panel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85"/>
        <w:gridCol w:w="4356"/>
        <w:gridCol w:w="207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 +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-Promp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hy Ad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1110 — Adult prophylax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Wx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0274 — Four bitewing radiograp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Fi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0220 — Periapical radi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th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 1 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391 — Composite 1-surface post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th + surf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 2 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392 — Composite 2-surface post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th + surfa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wn PF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750 — Crown porcelain fused high no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th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/Qu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4341 — Scaling/root planing per qu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dr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7140 — Extraction erupted too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th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tr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9230 — Nitrous ox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Start w:id="31" w:name="treatment-plans"/>
    <w:p>
      <w:pPr>
        <w:pStyle w:val="Heading2"/>
      </w:pPr>
      <w:r>
        <w:t xml:space="preserve">5. Treatment Plans</w:t>
      </w:r>
    </w:p>
    <w:bookmarkStart w:id="29" w:name="creating-a-treatment-plan"/>
    <w:p>
      <w:pPr>
        <w:pStyle w:val="Heading3"/>
      </w:pPr>
      <w:r>
        <w:t xml:space="preserve">5.1 Creating a Treatment Pla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88"/>
        <w:gridCol w:w="72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m patient chart, 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Treatment Plans</w:t>
            </w:r>
            <w:r>
              <w:rPr>
                <w:bCs/>
                <w:b/>
              </w:rPr>
              <w:t xml:space="preserve">”</w:t>
            </w:r>
            <w:r>
              <w:t xml:space="preserve"> </w:t>
            </w:r>
            <w:r>
              <w:t xml:space="preserve">→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New Plan</w:t>
            </w:r>
            <w:r>
              <w:rPr>
                <w:bCs/>
                <w:b/>
              </w:rP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procedures to the plan (search CDT codes, specify teet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ach procedure, system shows: UCR fee, insurance estimate, patient esti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e into phases if needed (Phase 1: urgent, Phase 2: elective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alternative treatment options if ap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total estimates: total fee, insurance portion, patient por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Save Treatment Plan</w:t>
            </w:r>
            <w:r>
              <w:rPr>
                <w:bCs/>
                <w:b/>
              </w:rPr>
              <w:t xml:space="preserve">”</w:t>
            </w:r>
          </w:p>
        </w:tc>
      </w:tr>
    </w:tbl>
    <w:bookmarkEnd w:id="29"/>
    <w:bookmarkStart w:id="30" w:name="presenting-a-treatment-plan"/>
    <w:p>
      <w:pPr>
        <w:pStyle w:val="Heading3"/>
      </w:pPr>
      <w:r>
        <w:t xml:space="preserve">5.2 Presenting a Treatment Pla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Present Plan</w:t>
            </w:r>
            <w:r>
              <w:rPr>
                <w:bCs/>
                <w:b/>
              </w:rPr>
              <w:t xml:space="preserve">”</w:t>
            </w:r>
            <w:r>
              <w:t xml:space="preserve"> </w:t>
            </w:r>
            <w:r>
              <w:t xml:space="preserve">on the treatment p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displays patient-friendly view with visual tooth ch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k through each procedure with the pati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ss financial estimates and payment op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patient accepts: 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Patient Accepted</w:t>
            </w:r>
            <w:r>
              <w:rPr>
                <w:bCs/>
                <w:b/>
              </w:rP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 signs on iPad (digital signature captur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patient wants to think about it: 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Save for Later</w:t>
            </w:r>
            <w:r>
              <w:rPr>
                <w:bCs/>
                <w:b/>
              </w:rP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patient declines: 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Patient Declined</w:t>
            </w:r>
            <w:r>
              <w:rPr>
                <w:bCs/>
                <w:b/>
              </w:rPr>
              <w:t xml:space="preserve">”</w:t>
            </w:r>
            <w:r>
              <w:t xml:space="preserve"> </w:t>
            </w:r>
            <w:r>
              <w:t xml:space="preserve">with reas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End w:id="31"/>
    <w:bookmarkStart w:id="35" w:name="e-prescribing"/>
    <w:p>
      <w:pPr>
        <w:pStyle w:val="Heading2"/>
      </w:pPr>
      <w:r>
        <w:t xml:space="preserve">6. E-Prescribing</w:t>
      </w:r>
    </w:p>
    <w:bookmarkStart w:id="33" w:name="writing-a-prescription"/>
    <w:p>
      <w:pPr>
        <w:pStyle w:val="Heading3"/>
      </w:pPr>
      <w:r>
        <w:t xml:space="preserve">6.1 Writing a Prescrip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m clinical note, 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New Prescription</w:t>
            </w:r>
            <w:r>
              <w:rPr>
                <w:bCs/>
                <w:b/>
              </w:rP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rch for medication by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automatically checks for: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Drug allergies (patient’s allergy list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Drug-drug interactions (patient’s medication list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dition contraind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interaction found: review alert, document de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t formulation, strength, and quant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 directions (sig): frequency, duration, P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t number of refil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controlled substances: system checks state PDM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t patient’s preferred pharma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Send Prescription</w:t>
            </w:r>
            <w:r>
              <w:rPr>
                <w:bCs/>
                <w:b/>
              </w:rPr>
              <w:t xml:space="preserve">”</w:t>
            </w:r>
            <w:r>
              <w:t xml:space="preserve"> </w:t>
            </w:r>
            <w:r>
              <w:t xml:space="preserve">— transmitted via Surescripts</w:t>
            </w:r>
          </w:p>
        </w:tc>
      </w:tr>
    </w:tbl>
    <w:p>
      <w:pPr>
        <w:pStyle w:val="BlockText"/>
      </w:pPr>
      <w:r>
        <w:rPr>
          <w:bCs/>
          <w:b/>
        </w:rPr>
        <w:t xml:space="preserve">Drug Interaction Alerts:</w:t>
      </w:r>
      <w:r>
        <w:t xml:space="preserve"> </w:t>
      </w:r>
      <w:r>
        <w:t xml:space="preserve">The system uses a color-coded alert system. Red alerts (Critical) cannot be overridden — you must select an alternative medication or document a detailed clinical justification reviewed by the Clinical Director. See</w:t>
      </w:r>
      <w:r>
        <w:t xml:space="preserve"> </w:t>
      </w:r>
      <w:hyperlink r:id="rId32">
        <w:r>
          <w:rPr>
            <w:rStyle w:val="Hyperlink"/>
          </w:rPr>
          <w:t xml:space="preserve">Drug_Interaction_Guidelines.md</w:t>
        </w:r>
      </w:hyperlink>
      <w:r>
        <w:t xml:space="preserve">.</w:t>
      </w:r>
    </w:p>
    <w:bookmarkEnd w:id="33"/>
    <w:bookmarkStart w:id="34" w:name="common-dental-prescriptions"/>
    <w:p>
      <w:pPr>
        <w:pStyle w:val="Heading3"/>
      </w:pPr>
      <w:r>
        <w:t xml:space="preserve">6.2 Common Dental Prescri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11"/>
        <w:gridCol w:w="3823"/>
        <w:gridCol w:w="21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oxicillin 500m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cap TID x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 inf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uprofen 600m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ab Q6H PRN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operative p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etaminophen 500m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2 tabs Q6H PRN pain (max 3g/da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d p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lorhexidine 0.1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mL BID rinse x 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o treat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idex ri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mL BID x 30 sec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surgical rin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ronidazole 500m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ab TID x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erobic inf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damycin 300m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cap QID x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N allergy patient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End w:id="35"/>
    <w:bookmarkStart w:id="38" w:name="dental-imaging"/>
    <w:p>
      <w:pPr>
        <w:pStyle w:val="Heading2"/>
      </w:pPr>
      <w:r>
        <w:t xml:space="preserve">7. Dental Imaging</w:t>
      </w:r>
    </w:p>
    <w:bookmarkStart w:id="36" w:name="viewing-images"/>
    <w:p>
      <w:pPr>
        <w:pStyle w:val="Heading3"/>
      </w:pPr>
      <w:r>
        <w:t xml:space="preserve">7.1 Viewing Imag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m patient chart, 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Imaging</w:t>
            </w:r>
            <w:r>
              <w:rPr>
                <w:bCs/>
                <w:b/>
              </w:rPr>
              <w:t xml:space="preserve">”</w:t>
            </w:r>
            <w:r>
              <w:t xml:space="preserve"> </w:t>
            </w:r>
            <w:r>
              <w:t xml:space="preserve">t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ges organized by date and type (PA, BW, FMX, Pano, CBC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 any image to open full-screen view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tools: zoom, pan, brightness, contrast, invert, meas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e images side-by-side: select 2+ images →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Compare</w:t>
            </w:r>
            <w:r>
              <w:rPr>
                <w:bCs/>
                <w:b/>
              </w:rPr>
              <w:t xml:space="preserve">”</w:t>
            </w:r>
          </w:p>
        </w:tc>
      </w:tr>
    </w:tbl>
    <w:bookmarkEnd w:id="36"/>
    <w:bookmarkStart w:id="37" w:name="uploading-new-images"/>
    <w:p>
      <w:pPr>
        <w:pStyle w:val="Heading3"/>
      </w:pPr>
      <w:r>
        <w:t xml:space="preserve">7.2 Uploading New Imag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Upload Image</w:t>
            </w:r>
            <w:r>
              <w:rPr>
                <w:bCs/>
                <w:b/>
              </w:rPr>
              <w:t xml:space="preserve">”</w:t>
            </w:r>
            <w:r>
              <w:t xml:space="preserve"> </w:t>
            </w:r>
            <w:r>
              <w:t xml:space="preserve">in the Imaging t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t image type (Periapical, Bitewing, Panoramic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g-and-drop image file or click to brow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DICOM files: system auto-extracts meta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tooth number(s) and date are corr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Upload</w:t>
            </w:r>
            <w:r>
              <w:rPr>
                <w:bCs/>
                <w:b/>
              </w:rPr>
              <w:t xml:space="preserve">”</w:t>
            </w:r>
            <w:r>
              <w:t xml:space="preserve"> </w:t>
            </w:r>
            <w:r>
              <w:t xml:space="preserve">— image stored securely in AWS S3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7"/>
    <w:bookmarkEnd w:id="38"/>
    <w:bookmarkStart w:id="39" w:name="periodontal-charting"/>
    <w:p>
      <w:pPr>
        <w:pStyle w:val="Heading2"/>
      </w:pPr>
      <w:r>
        <w:t xml:space="preserve">8. Periodontal Chart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88"/>
        <w:gridCol w:w="72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m clinical note or patient chart, 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Perio Chart</w:t>
            </w:r>
            <w:r>
              <w:rPr>
                <w:bCs/>
                <w:b/>
              </w:rP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ctive tooth chart displays (full mouth, 6 points/toot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 probing depths: click tooth position, type dep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 key advances to next position automatica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 bleeding on probing (BOP): click BOP indic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 suppuration, furcation involvement, mobility if pres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auto-calculates: average probing depth, BOP %, sites &gt; 4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e to previous charting dates for trend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Save Perio Chart</w:t>
            </w:r>
            <w:r>
              <w:rPr>
                <w:bCs/>
                <w:b/>
              </w:rP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Start w:id="40" w:name="end-of-day-clinical-checklist"/>
    <w:p>
      <w:pPr>
        <w:pStyle w:val="Heading2"/>
      </w:pPr>
      <w:r>
        <w:t xml:space="preserve">9. End-of-Day Clinical Checklis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770"/>
        <w:gridCol w:w="214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i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ize all clinical notes for today’s pat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ch provi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ew and sign hygiene exam n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vising dent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e any pending treatment plan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ch provi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ew pending lab 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ch provi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d any pending prescri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ch provi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ew tomorrow’s patients for special needs/ale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ch provid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0"/>
    <w:bookmarkStart w:id="41" w:name="approval"/>
    <w:p>
      <w:pPr>
        <w:pStyle w:val="Heading2"/>
      </w:pPr>
      <w:r>
        <w:t xml:space="preserve">10. Approva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al Dir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Lisa W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actice Dir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Alan Br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guide is updated with clinical module changes. Contact: clinical@dentalcarepro.com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../business/Drug_Interaction_Guidelines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business/Drug_Interaction_Guidelines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2T08:19:55Z</dcterms:created>
  <dcterms:modified xsi:type="dcterms:W3CDTF">2026-03-12T08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